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2ABFAB" w14:textId="77777777" w:rsidR="000F374A" w:rsidRPr="00E92D9E" w:rsidRDefault="000F374A" w:rsidP="000F374A">
      <w:pPr>
        <w:jc w:val="center"/>
        <w:rPr>
          <w:rFonts w:ascii="Calibri" w:hAnsi="Calibri"/>
        </w:rPr>
      </w:pPr>
      <w:r w:rsidRPr="00E92D9E">
        <w:rPr>
          <w:rFonts w:ascii="Calibri" w:eastAsia="Times New Roman" w:hAnsi="Calibri" w:cs="Times New Roman"/>
          <w:noProof/>
          <w:sz w:val="20"/>
          <w:szCs w:val="20"/>
          <w:lang w:val="en-GB" w:eastAsia="en-GB"/>
        </w:rPr>
        <w:drawing>
          <wp:inline distT="0" distB="0" distL="0" distR="0" wp14:anchorId="14B52DA6" wp14:editId="05A4F0D5">
            <wp:extent cx="814909" cy="1080000"/>
            <wp:effectExtent l="0" t="0" r="4445" b="0"/>
            <wp:docPr id="1" name="Picture 1" descr="mage result for ub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ubd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90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5F136" w14:textId="77777777" w:rsidR="002666C5" w:rsidRPr="000E1ED3" w:rsidRDefault="000F374A" w:rsidP="000F374A">
      <w:pPr>
        <w:jc w:val="center"/>
        <w:rPr>
          <w:rFonts w:ascii="Calibri" w:hAnsi="Calibri"/>
          <w:b/>
        </w:rPr>
      </w:pPr>
      <w:r w:rsidRPr="000E1ED3">
        <w:rPr>
          <w:rFonts w:ascii="Calibri" w:hAnsi="Calibri"/>
          <w:b/>
        </w:rPr>
        <w:t>PAPRSB INSTITUTE OF HEALTH SCIENCES</w:t>
      </w:r>
    </w:p>
    <w:p w14:paraId="4FB3607C" w14:textId="77777777" w:rsidR="000F374A" w:rsidRPr="000E1ED3" w:rsidRDefault="000F374A" w:rsidP="000F374A">
      <w:pPr>
        <w:jc w:val="center"/>
        <w:rPr>
          <w:rFonts w:ascii="Calibri" w:hAnsi="Calibri"/>
          <w:b/>
        </w:rPr>
      </w:pPr>
      <w:r w:rsidRPr="000E1ED3">
        <w:rPr>
          <w:rFonts w:ascii="Calibri" w:hAnsi="Calibri"/>
          <w:b/>
        </w:rPr>
        <w:t>UNIVERSITI BRUNEI DARUSSALAM</w:t>
      </w:r>
    </w:p>
    <w:p w14:paraId="2F8953E8" w14:textId="77777777" w:rsidR="000F374A" w:rsidRPr="000E1ED3" w:rsidRDefault="000F374A" w:rsidP="000F374A">
      <w:pPr>
        <w:jc w:val="center"/>
        <w:rPr>
          <w:rFonts w:ascii="Calibri" w:hAnsi="Calibri"/>
          <w:b/>
        </w:rPr>
      </w:pPr>
    </w:p>
    <w:p w14:paraId="4264C379" w14:textId="0C9EAD8E" w:rsidR="000F374A" w:rsidRPr="000E1ED3" w:rsidRDefault="008674E2" w:rsidP="000F374A">
      <w:pPr>
        <w:jc w:val="center"/>
        <w:rPr>
          <w:rFonts w:ascii="Calibri" w:hAnsi="Calibri"/>
          <w:b/>
        </w:rPr>
      </w:pPr>
      <w:bookmarkStart w:id="0" w:name="_GoBack"/>
      <w:r w:rsidRPr="000E1ED3">
        <w:rPr>
          <w:rFonts w:ascii="Calibri" w:hAnsi="Calibri"/>
          <w:b/>
        </w:rPr>
        <w:t>Participant Information Sheet</w:t>
      </w:r>
    </w:p>
    <w:bookmarkEnd w:id="0"/>
    <w:p w14:paraId="2EABCAC8" w14:textId="77777777" w:rsidR="000F374A" w:rsidRPr="0087411A" w:rsidRDefault="000F374A" w:rsidP="000F374A">
      <w:pPr>
        <w:jc w:val="center"/>
        <w:rPr>
          <w:rFonts w:ascii="Calibri" w:hAnsi="Calibri"/>
          <w:b/>
        </w:rPr>
      </w:pPr>
    </w:p>
    <w:p w14:paraId="697633E3" w14:textId="77777777" w:rsidR="000F374A" w:rsidRPr="0087411A" w:rsidRDefault="000F374A" w:rsidP="000F374A">
      <w:pPr>
        <w:rPr>
          <w:rFonts w:ascii="Calibri" w:hAnsi="Calibri"/>
          <w:b/>
        </w:rPr>
      </w:pPr>
    </w:p>
    <w:p w14:paraId="77C2BF5A" w14:textId="77777777" w:rsidR="00D4336C" w:rsidRDefault="00D4336C" w:rsidP="000F374A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Research project title </w:t>
      </w:r>
    </w:p>
    <w:p w14:paraId="2FE545F7" w14:textId="77777777" w:rsidR="00D4336C" w:rsidRDefault="00D4336C" w:rsidP="00D4336C">
      <w:pPr>
        <w:pStyle w:val="ListParagraph"/>
        <w:ind w:left="360"/>
        <w:rPr>
          <w:rFonts w:ascii="Calibri" w:hAnsi="Calibri"/>
          <w:b/>
        </w:rPr>
      </w:pPr>
    </w:p>
    <w:p w14:paraId="76B176C3" w14:textId="0533D0FE" w:rsidR="000F374A" w:rsidRPr="0087411A" w:rsidRDefault="000F374A" w:rsidP="000F374A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 w:rsidRPr="0087411A">
        <w:rPr>
          <w:rFonts w:ascii="Calibri" w:hAnsi="Calibri"/>
          <w:b/>
        </w:rPr>
        <w:t xml:space="preserve">Introduction and Invitation </w:t>
      </w:r>
    </w:p>
    <w:p w14:paraId="346D66BE" w14:textId="77777777" w:rsidR="00E92D9E" w:rsidRPr="00D4336C" w:rsidRDefault="00E92D9E" w:rsidP="00D4336C">
      <w:pPr>
        <w:rPr>
          <w:rFonts w:ascii="Calibri" w:hAnsi="Calibri"/>
          <w:b/>
        </w:rPr>
      </w:pPr>
    </w:p>
    <w:p w14:paraId="48656548" w14:textId="1E1741F4" w:rsidR="000F374A" w:rsidRPr="0087411A" w:rsidRDefault="00D4336C" w:rsidP="000F374A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hat is the purpose of the project?</w:t>
      </w:r>
    </w:p>
    <w:p w14:paraId="640B68F4" w14:textId="77777777" w:rsidR="00E92D9E" w:rsidRPr="00D4336C" w:rsidRDefault="00E92D9E" w:rsidP="00D4336C">
      <w:pPr>
        <w:rPr>
          <w:rFonts w:ascii="Calibri" w:hAnsi="Calibri"/>
          <w:b/>
        </w:rPr>
      </w:pPr>
    </w:p>
    <w:p w14:paraId="5D82F1F6" w14:textId="44D741FA" w:rsidR="000F374A" w:rsidRPr="0087411A" w:rsidRDefault="00D4336C" w:rsidP="000F374A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Why have I been invited? </w:t>
      </w:r>
    </w:p>
    <w:p w14:paraId="7D850CDF" w14:textId="77777777" w:rsidR="0031610C" w:rsidRPr="00D4336C" w:rsidRDefault="0031610C" w:rsidP="00D4336C">
      <w:pPr>
        <w:rPr>
          <w:rFonts w:ascii="Calibri" w:hAnsi="Calibri"/>
          <w:b/>
        </w:rPr>
      </w:pPr>
    </w:p>
    <w:p w14:paraId="744BB168" w14:textId="7467954B" w:rsidR="000F374A" w:rsidRPr="0087411A" w:rsidRDefault="00D4336C" w:rsidP="000F374A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Do I have to take part?</w:t>
      </w:r>
    </w:p>
    <w:p w14:paraId="55E3CC8A" w14:textId="77777777" w:rsidR="006779AC" w:rsidRPr="00D4336C" w:rsidRDefault="006779AC" w:rsidP="00D4336C">
      <w:pPr>
        <w:rPr>
          <w:rFonts w:ascii="Calibri" w:hAnsi="Calibri"/>
        </w:rPr>
      </w:pPr>
    </w:p>
    <w:p w14:paraId="4A56BB1C" w14:textId="661B0477" w:rsidR="00310C2D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hat will happen to me if I take part?</w:t>
      </w:r>
    </w:p>
    <w:p w14:paraId="1E504495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3587302F" w14:textId="2AFAB9C6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What do I have to do? </w:t>
      </w:r>
    </w:p>
    <w:p w14:paraId="24F1211C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6FB59A66" w14:textId="70845D73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hat are the possible disadvantages and risks of taking part?</w:t>
      </w:r>
    </w:p>
    <w:p w14:paraId="2101EA9B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2B2CCB6A" w14:textId="10CF43C9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What are the possible benefits of taking part? </w:t>
      </w:r>
    </w:p>
    <w:p w14:paraId="7A6828AB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3E63AC21" w14:textId="464FEFA8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ill my taking part in this project be kept confidential?</w:t>
      </w:r>
    </w:p>
    <w:p w14:paraId="03A9DDB2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3AF0E362" w14:textId="26D3CFC5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hat type of information will be sought from me?</w:t>
      </w:r>
    </w:p>
    <w:p w14:paraId="26D68DB0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296F1DB7" w14:textId="128C7056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hat will happen to the findings of the research project?</w:t>
      </w:r>
    </w:p>
    <w:p w14:paraId="30BE61B2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0C9A3268" w14:textId="74A75EE7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ho is organising and funding the research?</w:t>
      </w:r>
    </w:p>
    <w:p w14:paraId="57B49E98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53F0CB50" w14:textId="53F00FAF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Who has ethically reviewed the project?</w:t>
      </w:r>
    </w:p>
    <w:p w14:paraId="3B9683DE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3F0F95BB" w14:textId="4AE3E6B3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>Contact for complaints</w:t>
      </w:r>
    </w:p>
    <w:p w14:paraId="24164429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6E47931E" w14:textId="0059E0A0" w:rsidR="00D4336C" w:rsidRDefault="00D4336C" w:rsidP="00D4336C">
      <w:pPr>
        <w:pStyle w:val="ListParagraph"/>
        <w:numPr>
          <w:ilvl w:val="0"/>
          <w:numId w:val="1"/>
        </w:num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Contact for further information </w:t>
      </w:r>
    </w:p>
    <w:p w14:paraId="29A2A3CB" w14:textId="77777777" w:rsidR="00D4336C" w:rsidRPr="00D4336C" w:rsidRDefault="00D4336C" w:rsidP="00D4336C">
      <w:pPr>
        <w:pStyle w:val="ListParagraph"/>
        <w:rPr>
          <w:rFonts w:ascii="Calibri" w:hAnsi="Calibri"/>
          <w:b/>
        </w:rPr>
      </w:pPr>
    </w:p>
    <w:p w14:paraId="130B0A9B" w14:textId="77777777" w:rsidR="00D4336C" w:rsidRPr="00D4336C" w:rsidRDefault="00D4336C" w:rsidP="00D4336C">
      <w:pPr>
        <w:pStyle w:val="ListParagraph"/>
        <w:ind w:left="360"/>
        <w:rPr>
          <w:rFonts w:ascii="Calibri" w:hAnsi="Calibri"/>
          <w:b/>
        </w:rPr>
      </w:pPr>
    </w:p>
    <w:p w14:paraId="7C54FC0E" w14:textId="77777777" w:rsidR="00310C2D" w:rsidRPr="0087411A" w:rsidRDefault="00310C2D" w:rsidP="00310C2D">
      <w:pPr>
        <w:pStyle w:val="ListParagraph"/>
        <w:jc w:val="both"/>
        <w:rPr>
          <w:rFonts w:ascii="Calibri" w:hAnsi="Calibri"/>
        </w:rPr>
      </w:pPr>
    </w:p>
    <w:p w14:paraId="0C57E357" w14:textId="25D82FB9" w:rsidR="00EF25EC" w:rsidRPr="0087411A" w:rsidRDefault="00310C2D" w:rsidP="004E3BE5">
      <w:pPr>
        <w:jc w:val="both"/>
        <w:rPr>
          <w:rFonts w:ascii="Calibri" w:hAnsi="Calibri"/>
        </w:rPr>
      </w:pPr>
      <w:r w:rsidRPr="0087411A">
        <w:rPr>
          <w:rFonts w:ascii="Calibri" w:hAnsi="Calibri"/>
        </w:rPr>
        <w:t xml:space="preserve">Thank you </w:t>
      </w:r>
      <w:r w:rsidR="00D4336C">
        <w:rPr>
          <w:rFonts w:ascii="Calibri" w:hAnsi="Calibri"/>
        </w:rPr>
        <w:t xml:space="preserve">for taking part in this research. </w:t>
      </w:r>
    </w:p>
    <w:p w14:paraId="580292D5" w14:textId="75C7CE02" w:rsidR="00D13C2F" w:rsidRPr="006A16C3" w:rsidRDefault="00D13C2F" w:rsidP="00916DEA">
      <w:pPr>
        <w:jc w:val="center"/>
        <w:rPr>
          <w:rFonts w:ascii="Calibri" w:hAnsi="Calibri"/>
        </w:rPr>
      </w:pPr>
    </w:p>
    <w:p w14:paraId="0D370F14" w14:textId="2E0346CF" w:rsidR="00D13C2F" w:rsidRPr="006A16C3" w:rsidRDefault="00D13C2F" w:rsidP="00916DEA">
      <w:pPr>
        <w:jc w:val="center"/>
        <w:rPr>
          <w:rFonts w:ascii="Calibri" w:hAnsi="Calibri"/>
        </w:rPr>
      </w:pPr>
    </w:p>
    <w:sectPr w:rsidR="00D13C2F" w:rsidRPr="006A16C3" w:rsidSect="00D4336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5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F0140D" w14:textId="77777777" w:rsidR="004948B6" w:rsidRDefault="004948B6" w:rsidP="00F5132C">
      <w:r>
        <w:separator/>
      </w:r>
    </w:p>
  </w:endnote>
  <w:endnote w:type="continuationSeparator" w:id="0">
    <w:p w14:paraId="21921904" w14:textId="77777777" w:rsidR="004948B6" w:rsidRDefault="004948B6" w:rsidP="00F51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B8780C" w14:textId="77777777" w:rsidR="00F5132C" w:rsidRDefault="00F5132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614F31" w14:textId="77777777" w:rsidR="00F5132C" w:rsidRDefault="00F5132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705B8D" w14:textId="77777777" w:rsidR="00F5132C" w:rsidRDefault="00F513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3BD91F" w14:textId="77777777" w:rsidR="004948B6" w:rsidRDefault="004948B6" w:rsidP="00F5132C">
      <w:r>
        <w:separator/>
      </w:r>
    </w:p>
  </w:footnote>
  <w:footnote w:type="continuationSeparator" w:id="0">
    <w:p w14:paraId="4794CE50" w14:textId="77777777" w:rsidR="004948B6" w:rsidRDefault="004948B6" w:rsidP="00F513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DA070F" w14:textId="77777777" w:rsidR="00F5132C" w:rsidRDefault="00F5132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9AB1C" w14:textId="6C5C3C93" w:rsidR="00F5132C" w:rsidRDefault="00F5132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F6513B" w14:textId="77777777" w:rsidR="00F5132C" w:rsidRDefault="00F513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C70DE6"/>
    <w:multiLevelType w:val="hybridMultilevel"/>
    <w:tmpl w:val="E402E5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3026492"/>
    <w:multiLevelType w:val="multilevel"/>
    <w:tmpl w:val="FB7ED82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504A93"/>
    <w:multiLevelType w:val="hybridMultilevel"/>
    <w:tmpl w:val="FB7ED82E"/>
    <w:lvl w:ilvl="0" w:tplc="0409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5E37222E"/>
    <w:multiLevelType w:val="hybridMultilevel"/>
    <w:tmpl w:val="134A7D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A2MjI3tDAwN7FU0lEKTi0uzszPAykwqgUASvRDyCwAAAA="/>
  </w:docVars>
  <w:rsids>
    <w:rsidRoot w:val="000F374A"/>
    <w:rsid w:val="00026B67"/>
    <w:rsid w:val="000E1ED3"/>
    <w:rsid w:val="000F374A"/>
    <w:rsid w:val="00105915"/>
    <w:rsid w:val="001850CD"/>
    <w:rsid w:val="001E0790"/>
    <w:rsid w:val="00224048"/>
    <w:rsid w:val="002666C5"/>
    <w:rsid w:val="00310C2D"/>
    <w:rsid w:val="0031610C"/>
    <w:rsid w:val="00387011"/>
    <w:rsid w:val="003B63B2"/>
    <w:rsid w:val="003E1643"/>
    <w:rsid w:val="004948B6"/>
    <w:rsid w:val="004D11F6"/>
    <w:rsid w:val="004E3BE5"/>
    <w:rsid w:val="00502D38"/>
    <w:rsid w:val="00560036"/>
    <w:rsid w:val="005B4A70"/>
    <w:rsid w:val="0062286F"/>
    <w:rsid w:val="006779AC"/>
    <w:rsid w:val="006846AE"/>
    <w:rsid w:val="006A16C3"/>
    <w:rsid w:val="007C3DB4"/>
    <w:rsid w:val="008674E2"/>
    <w:rsid w:val="008730DE"/>
    <w:rsid w:val="0087411A"/>
    <w:rsid w:val="00916DEA"/>
    <w:rsid w:val="00941E2B"/>
    <w:rsid w:val="00942ADB"/>
    <w:rsid w:val="00977B04"/>
    <w:rsid w:val="009B6303"/>
    <w:rsid w:val="00A41EB0"/>
    <w:rsid w:val="00A41F04"/>
    <w:rsid w:val="00A43135"/>
    <w:rsid w:val="00AD6A1F"/>
    <w:rsid w:val="00D13C2F"/>
    <w:rsid w:val="00D15336"/>
    <w:rsid w:val="00D4336C"/>
    <w:rsid w:val="00D4508A"/>
    <w:rsid w:val="00D738BC"/>
    <w:rsid w:val="00D73A54"/>
    <w:rsid w:val="00DB18AE"/>
    <w:rsid w:val="00E66B5F"/>
    <w:rsid w:val="00E809B9"/>
    <w:rsid w:val="00E92D9E"/>
    <w:rsid w:val="00EF25EC"/>
    <w:rsid w:val="00F5132C"/>
    <w:rsid w:val="00FD4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1763D0E"/>
  <w15:docId w15:val="{0195BBF4-43E4-4895-94BA-E6F2B466D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74A"/>
    <w:pPr>
      <w:ind w:left="720"/>
      <w:contextualSpacing/>
    </w:pPr>
  </w:style>
  <w:style w:type="table" w:styleId="TableGrid">
    <w:name w:val="Table Grid"/>
    <w:basedOn w:val="TableNormal"/>
    <w:uiPriority w:val="59"/>
    <w:rsid w:val="008730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850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13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132C"/>
  </w:style>
  <w:style w:type="paragraph" w:styleId="Footer">
    <w:name w:val="footer"/>
    <w:basedOn w:val="Normal"/>
    <w:link w:val="FooterChar"/>
    <w:uiPriority w:val="99"/>
    <w:unhideWhenUsed/>
    <w:rsid w:val="00F513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132C"/>
  </w:style>
  <w:style w:type="paragraph" w:styleId="EndnoteText">
    <w:name w:val="endnote text"/>
    <w:basedOn w:val="Normal"/>
    <w:link w:val="EndnoteTextChar"/>
    <w:uiPriority w:val="99"/>
    <w:semiHidden/>
    <w:unhideWhenUsed/>
    <w:rsid w:val="00E92D9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2D9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92D9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92D9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92D9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92D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AAF1A88-B1EE-49ED-AB8B-8177409E6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SREC</dc:creator>
  <cp:lastModifiedBy>Author Reply </cp:lastModifiedBy>
  <cp:revision>5</cp:revision>
  <cp:lastPrinted>2019-05-28T07:46:00Z</cp:lastPrinted>
  <dcterms:created xsi:type="dcterms:W3CDTF">2020-12-07T04:52:00Z</dcterms:created>
  <dcterms:modified xsi:type="dcterms:W3CDTF">2020-12-07T05:15:00Z</dcterms:modified>
</cp:coreProperties>
</file>